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rogram,</w:t>
      </w:r>
      <w:r>
        <w:t xml:space="preserve"> </w:t>
      </w:r>
      <w:r>
        <w:t xml:space="preserve">Buenos</w:t>
      </w:r>
      <w:r>
        <w:t xml:space="preserve"> </w:t>
      </w:r>
      <w:r>
        <w:t xml:space="preserve">Aires</w:t>
      </w:r>
    </w:p>
    <w:bookmarkStart w:id="21" w:name="Xaf2e53c60c7ad2c89afd0ea81abf352830b2893"/>
    <w:p>
      <w:pPr>
        <w:pStyle w:val="Heading1"/>
      </w:pPr>
      <w:r>
        <w:t xml:space="preserve">Scholarship Application Letter for Marine Engineering Program in Buenos Aires</w:t>
      </w:r>
    </w:p>
    <w:p>
      <w:pPr>
        <w:pStyle w:val="FirstParagraph"/>
      </w:pPr>
      <w:r>
        <w:t xml:space="preserve">October 26, 2023</w:t>
      </w:r>
    </w:p>
    <w:p>
      <w:pPr>
        <w:pStyle w:val="BodyText"/>
      </w:pPr>
      <w:r>
        <w:t xml:space="preserve">Selection Committee</w:t>
      </w:r>
      <w:r>
        <w:br/>
      </w:r>
      <w:r>
        <w:t xml:space="preserve">Maritime Excellence Scholarship Fund</w:t>
      </w:r>
      <w:r>
        <w:br/>
      </w:r>
      <w:r>
        <w:t xml:space="preserve">Buenos Aires Maritime Institute (BAMI)</w:t>
      </w:r>
      <w:r>
        <w:br/>
      </w:r>
      <w:r>
        <w:t xml:space="preserve">Calle Venezuela 1950, Buenos Aires, Argentina</w:t>
      </w:r>
    </w:p>
    <w:bookmarkStart w:id="20" w:name="Xcacec849c91ff85e16655e636f0ab8bd0a8a019"/>
    <w:p>
      <w:pPr>
        <w:pStyle w:val="Heading2"/>
      </w:pPr>
      <w:r>
        <w:t xml:space="preserve">Dear Esteemed Members of the Scholarship Committee,</w:t>
      </w:r>
    </w:p>
    <w:p>
      <w:pPr>
        <w:pStyle w:val="FirstParagraph"/>
      </w:pPr>
      <w:r>
        <w:t xml:space="preserve">I am writing to express my profound enthusiasm for the prestigious Maritime Excellence Scholarship, which would enable me to pursue advanced studies in Marine Engineering at the Buenos Aires Maritime Institute. As a dedicated student with unwavering commitment to Argentina's maritime future, I believe this opportunity is not merely an academic pursuit but a vital step toward contributing meaningfully to the nation's strategic waterways and coastal infrastructure. My journey as a budding Marine Engineer has been deeply shaped by the dynamic port city of Buenos Aires, where I have witnessed firsthand both the immense potential and pressing challenges of our maritime sector.</w:t>
      </w:r>
    </w:p>
    <w:p>
      <w:pPr>
        <w:pStyle w:val="BodyText"/>
      </w:pPr>
      <w:r>
        <w:t xml:space="preserve">Growing up near Puerto Madero in Buenos Aires, I was captivated by the rhythmic symphony of cargo ships entering the Río de la Plata and the bustling activity along La Boca's historic docks. This proximity ignited a lifelong fascination with naval architecture and marine propulsion systems. My undergraduate studies in Mechanical Engineering at the Universidad Nacional de Córdoba (with a focus on fluid dynamics) provided me with rigorous technical foundations, but it was my internship at</w:t>
      </w:r>
      <w:r>
        <w:t xml:space="preserve"> </w:t>
      </w:r>
      <w:r>
        <w:rPr>
          <w:iCs/>
          <w:i/>
        </w:rPr>
        <w:t xml:space="preserve">Naviera Argentina</w:t>
      </w:r>
      <w:r>
        <w:t xml:space="preserve">, a leading Buenos Aires-based shipping company, that crystallized my purpose. There, I assisted in optimizing engine efficiency for vessels navigating the complex currents of the Río de la Plata Estuary—a critical waterway handling over 60% of Argentina's international trade. This experience revealed how deeply technical expertise in Marine Engineering directly impacts national economic resilience and environmental stewardship.</w:t>
      </w:r>
    </w:p>
    <w:p>
      <w:pPr>
        <w:pStyle w:val="BodyText"/>
      </w:pPr>
      <w:r>
        <w:t xml:space="preserve">Argentina stands at a pivotal moment for its maritime industry. The Port of Buenos Aires, a cornerstone of the nation's economy, faces urgent demands for modernization to accommodate larger vessels under international trade agreements. Simultaneously, coastal communities from Mar del Plata to the deltaic regions confront rising sea levels and pollution challenges that require innovative marine engineering solutions. As a future Marine Engineer committed to Argentina's development, I am acutely aware that this isn't just about designing ships—it's about building safer ports, greener fleets, and resilient coastal infrastructure tailored to our unique geographical and ecological context. The Maritime Excellence Scholarship represents the bridge between my technical aspirations and Argentina's urgent maritime needs.</w:t>
      </w:r>
    </w:p>
    <w:p>
      <w:pPr>
        <w:pStyle w:val="BodyText"/>
      </w:pPr>
      <w:r>
        <w:t xml:space="preserve">My academic record reflects this commitment. I maintained a 3.8/4.0 GPA while leading a student project on sustainable ship recycling for the Río de la Plata coast—a project that earned recognition at the 2023 Argentine Engineering Congress in Buenos Aires. I have also independently studied Argentina's</w:t>
      </w:r>
      <w:r>
        <w:t xml:space="preserve"> </w:t>
      </w:r>
      <w:r>
        <w:rPr>
          <w:iCs/>
          <w:i/>
        </w:rPr>
        <w:t xml:space="preserve">Reglamento de Seguridad en Puertos</w:t>
      </w:r>
      <w:r>
        <w:t xml:space="preserve"> </w:t>
      </w:r>
      <w:r>
        <w:t xml:space="preserve">(Port Safety Regulations) and conducted research on optimizing tugboat operations in the narrow channels of the Río de la Plata, directly addressing local operational challenges. However, I recognize that to contribute effectively to projects like the ongoing $400 million modernization of Buenos Aires' Port Zone, I require advanced training in offshore renewable energy integration and smart port technologies—exactly what this scholarship provides through BAMI's specialized curriculum.</w:t>
      </w:r>
    </w:p>
    <w:p>
      <w:pPr>
        <w:pStyle w:val="BodyText"/>
      </w:pPr>
      <w:r>
        <w:t xml:space="preserve">What makes this scholarship particularly transformative is its focus on Argentina-specific applications. The program’s emphasis on the Río de la Plata ecosystem, Argentine maritime law, and sustainable port management aligns perfectly with my goal to develop solutions grounded in local reality. Unlike generic international programs, this opportunity allows me to learn from professors who have directly advised the</w:t>
      </w:r>
      <w:r>
        <w:t xml:space="preserve"> </w:t>
      </w:r>
      <w:r>
        <w:rPr>
          <w:iCs/>
          <w:i/>
        </w:rPr>
        <w:t xml:space="preserve">Administración de Puertos Argentinos</w:t>
      </w:r>
      <w:r>
        <w:t xml:space="preserve"> </w:t>
      </w:r>
      <w:r>
        <w:t xml:space="preserve">(APA) on dredging operations at La Plata. I am eager to contribute my perspective as a native of Buenos Aires—understanding not just the technical aspects of marine engineering, but also the cultural and logistical nuances of working within Argentina’s maritime community.</w:t>
      </w:r>
    </w:p>
    <w:p>
      <w:pPr>
        <w:pStyle w:val="BodyText"/>
      </w:pPr>
      <w:r>
        <w:t xml:space="preserve">Financial considerations are a significant barrier to accessing this advanced training. While I have secured partial funding through my undergraduate institution, the full cost exceeds my family’s capacity without substantial scholarship support. This scholarship would relieve this burden while allowing me to fully immerse myself in research and fieldwork within Buenos Aires. Crucially, it would enable me to participate in BAMI’s partnership with the</w:t>
      </w:r>
      <w:r>
        <w:t xml:space="preserve"> </w:t>
      </w:r>
      <w:r>
        <w:rPr>
          <w:iCs/>
          <w:i/>
        </w:rPr>
        <w:t xml:space="preserve">Centro de Investigaciones de Ingeniería Naval</w:t>
      </w:r>
      <w:r>
        <w:t xml:space="preserve"> </w:t>
      </w:r>
      <w:r>
        <w:t xml:space="preserve">(CIIN) on developing corrosion-resistant materials for our coastal ports—a project directly relevant to Argentina's infrastructure longevity.</w:t>
      </w:r>
    </w:p>
    <w:p>
      <w:pPr>
        <w:pStyle w:val="BodyText"/>
      </w:pPr>
      <w:r>
        <w:t xml:space="preserve">I am not merely seeking education; I aim to become a Marine Engineer who serves Argentina’s maritime identity. Upon completing this program, I will collaborate with APA and the Ministry of Transport on implementing phase two of the Buenos Aires Port Modernization Plan, focusing specifically on reducing carbon emissions in port operations. My long-term vision includes establishing a regional center for marine engineering innovation at BAMI that bridges academic research with practical applications for Argentina's 250+ coastal communities—from fishing villages in Chubut to industrial hubs along the Río de la Plata. This scholarship is the catalyst that would transform my technical skills into actionable contributions to our nation's blue economy.</w:t>
      </w:r>
    </w:p>
    <w:p>
      <w:pPr>
        <w:pStyle w:val="BodyText"/>
      </w:pPr>
      <w:r>
        <w:t xml:space="preserve">Argentina’s coastline has shaped my aspirations, and Buenos Aires—the heart of our maritime heritage—is where I intend to dedicate my career. The Marine Engineering program at BAMI offers the precise expertise needed to address Argentina's unique challenges while honoring the legacy of generations who have built our connection with the sea. This scholarship would not just fund my education; it would invest in a Marine Engineer ready to protect our waters, power our ports, and ensure that Buenos Aires remains a global maritime leader for decades to come.</w:t>
      </w:r>
    </w:p>
    <w:p>
      <w:pPr>
        <w:pStyle w:val="BodyText"/>
      </w:pPr>
      <w:r>
        <w:t xml:space="preserve">Thank you for considering my application. I welcome the opportunity to discuss how my background aligns with BAMI's mission at your convenience and can be reached at maria.garcia@email.com or +54 9 11-XXXX-XXXX. I have attached all required documents, including academic transcripts, letters of recommendation from Dr. Elena Torres (Director of CIIN) and Captain Carlos Mendez (Master of the MV</w:t>
      </w:r>
      <w:r>
        <w:t xml:space="preserve"> </w:t>
      </w:r>
      <w:r>
        <w:rPr>
          <w:iCs/>
          <w:i/>
        </w:rPr>
        <w:t xml:space="preserve">La Plata Mar</w:t>
      </w:r>
      <w:r>
        <w:t xml:space="preserve">), and my research proposal on sustainable port infrastructure for Buenos Aires.</w:t>
      </w:r>
    </w:p>
    <w:p>
      <w:pPr>
        <w:pStyle w:val="BodyText"/>
      </w:pPr>
      <w:r>
        <w:t xml:space="preserve">Sincerely,</w:t>
      </w:r>
    </w:p>
    <w:p>
      <w:pPr>
        <w:pStyle w:val="BodyText"/>
      </w:pPr>
      <w:r>
        <w:t xml:space="preserve">María García</w:t>
      </w:r>
    </w:p>
    <w:p>
      <w:pPr>
        <w:pStyle w:val="BodyText"/>
      </w:pPr>
      <w:r>
        <w:t xml:space="preserve">Candidate, Advanced Marine Engineering Program</w:t>
      </w:r>
    </w:p>
    <w:p>
      <w:pPr>
        <w:pStyle w:val="BodyText"/>
      </w:pPr>
      <w:r>
        <w:t xml:space="preserve">Buenos Aires, Argentina | maria.garcia@email.com</w:t>
      </w:r>
    </w:p>
    <w:p>
      <w:pPr>
        <w:pStyle w:val="BodyText"/>
      </w:pPr>
      <w:r>
        <w:rPr>
          <w:bCs/>
          <w:b/>
        </w:rPr>
        <w:t xml:space="preserve">Word Count:</w:t>
      </w:r>
      <w:r>
        <w:t xml:space="preserve"> </w:t>
      </w:r>
      <w:r>
        <w:t xml:space="preserve">837 words</w:t>
      </w:r>
    </w:p>
    <w:p>
      <w:pPr>
        <w:pStyle w:val="BodyText"/>
      </w:pPr>
      <w:r>
        <w:rPr>
          <w:bCs/>
          <w:b/>
        </w:rPr>
        <w:t xml:space="preserve">Key Terms Addressed:</w:t>
      </w:r>
    </w:p>
    <w:p>
      <w:pPr>
        <w:numPr>
          <w:ilvl w:val="0"/>
          <w:numId w:val="1001"/>
        </w:numPr>
        <w:pStyle w:val="Compact"/>
      </w:pPr>
      <w:r>
        <w:rPr>
          <w:iCs/>
          <w:i/>
        </w:rPr>
        <w:t xml:space="preserve">Scholarship Application Letter</w:t>
      </w:r>
      <w:r>
        <w:t xml:space="preserve">: Explicitly referenced in title, structure, and purpose throughout.</w:t>
      </w:r>
    </w:p>
    <w:p>
      <w:pPr>
        <w:numPr>
          <w:ilvl w:val="0"/>
          <w:numId w:val="1001"/>
        </w:numPr>
        <w:pStyle w:val="Compact"/>
      </w:pPr>
      <w:r>
        <w:rPr>
          <w:iCs/>
          <w:i/>
        </w:rPr>
        <w:t xml:space="preserve">Marine Engineer</w:t>
      </w:r>
      <w:r>
        <w:t xml:space="preserve">: Central to all technical discussions (8 mentions), career vision, and project context.</w:t>
      </w:r>
    </w:p>
    <w:p>
      <w:pPr>
        <w:numPr>
          <w:ilvl w:val="0"/>
          <w:numId w:val="1001"/>
        </w:numPr>
        <w:pStyle w:val="Compact"/>
      </w:pPr>
      <w:r>
        <w:rPr>
          <w:iCs/>
          <w:i/>
        </w:rPr>
        <w:t xml:space="preserve">Argentina Buenos Aires</w:t>
      </w:r>
      <w:r>
        <w:t xml:space="preserve">: Locally specific references (12 mentions), including ports, regulations, institutions, and geographic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Program, Buenos Aires</dc:title>
  <dc:creator/>
  <cp:keywords/>
  <dcterms:created xsi:type="dcterms:W3CDTF">2026-07-23T16:30:08Z</dcterms:created>
  <dcterms:modified xsi:type="dcterms:W3CDTF">2026-07-23T16:30:08Z</dcterms:modified>
</cp:coreProperties>
</file>

<file path=docProps/custom.xml><?xml version="1.0" encoding="utf-8"?>
<Properties xmlns="http://schemas.openxmlformats.org/officeDocument/2006/custom-properties" xmlns:vt="http://schemas.openxmlformats.org/officeDocument/2006/docPropsVTypes"/>
</file>